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33745" w14:textId="77777777" w:rsidR="003B2620" w:rsidRDefault="003B2620" w:rsidP="003B2620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ஞ்ச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24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்ராவ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க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க்க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ஷ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ி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ம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ிருக்கே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ுளோர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ல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ட்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ஷி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ட்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ீ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ஜ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வ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ள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வெ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ஜ்ஜ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த்த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ும்</w:t>
      </w:r>
      <w:r>
        <w:rPr>
          <w:rFonts w:ascii="Meera Inimai" w:eastAsia="Meera Inimai" w:hAnsi="Meera Inimai" w:cs="Meera Inimai"/>
        </w:rPr>
        <w:t xml:space="preserve"> 10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ழ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ா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ி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ழ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்யும்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ஃ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ரனும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ல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வறின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ள்ளிக்கூடத்த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கட்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ச்ச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ப்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ளைய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ாத்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ிப்பிட்ட</w:t>
      </w:r>
      <w:r>
        <w:rPr>
          <w:rFonts w:ascii="Meera Inimai" w:eastAsia="Meera Inimai" w:hAnsi="Meera Inimai" w:cs="Meera Inimai"/>
        </w:rPr>
        <w:t xml:space="preserve"> 4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ளைய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ை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ோர்டிக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க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ஃ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வ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ர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ரு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ீ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ஷ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ோ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ப்பக்குள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ை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ை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ப்பக்குளத்த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ளவ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ு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்டங்கள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ை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ங்கப்பா</w:t>
      </w:r>
    </w:p>
    <w:p w14:paraId="77A6267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M1NzUzNjSzMLJU0lEKTi0uzszPAykwrAUA77ifOSwAAAA="/>
  </w:docVars>
  <w:rsids>
    <w:rsidRoot w:val="003B2620"/>
    <w:rsid w:val="003B2620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321EC"/>
  <w15:chartTrackingRefBased/>
  <w15:docId w15:val="{B854A45A-7F9C-4971-A651-93CC772E7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620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2</Words>
  <Characters>3266</Characters>
  <Application>Microsoft Office Word</Application>
  <DocSecurity>0</DocSecurity>
  <Lines>27</Lines>
  <Paragraphs>7</Paragraphs>
  <ScaleCrop>false</ScaleCrop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56:00Z</dcterms:created>
  <dcterms:modified xsi:type="dcterms:W3CDTF">2021-12-09T07:02:00Z</dcterms:modified>
</cp:coreProperties>
</file>